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CE18A" w14:textId="32CC1A64" w:rsidR="001C45AE" w:rsidRPr="001C45AE" w:rsidRDefault="001C45AE" w:rsidP="001C45AE">
      <w:pPr>
        <w:rPr>
          <w:b/>
          <w:bCs/>
          <w:sz w:val="72"/>
          <w:szCs w:val="72"/>
        </w:rPr>
      </w:pPr>
      <w:bookmarkStart w:id="0" w:name="_GoBack"/>
      <w:bookmarkEnd w:id="0"/>
      <w:r>
        <w:rPr>
          <w:b/>
          <w:bCs/>
          <w:sz w:val="40"/>
          <w:szCs w:val="40"/>
        </w:rPr>
        <w:t xml:space="preserve">            </w:t>
      </w:r>
      <w:r>
        <w:rPr>
          <w:b/>
          <w:bCs/>
          <w:sz w:val="72"/>
          <w:szCs w:val="72"/>
        </w:rPr>
        <w:t>CH5120 ASSIGNMENT-4</w:t>
      </w:r>
    </w:p>
    <w:p w14:paraId="4D651E14" w14:textId="76A8F0BC" w:rsidR="001C45AE" w:rsidRDefault="001C45AE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 Tarun Prasad – ME17B114</w:t>
      </w:r>
    </w:p>
    <w:p w14:paraId="3E9ABCFA" w14:textId="1DBF4274" w:rsidR="00592428" w:rsidRDefault="001C45AE">
      <w:pPr>
        <w:rPr>
          <w:b/>
          <w:bCs/>
          <w:sz w:val="40"/>
          <w:szCs w:val="40"/>
        </w:rPr>
      </w:pPr>
      <w:r w:rsidRPr="001C45AE">
        <w:rPr>
          <w:b/>
          <w:bCs/>
          <w:sz w:val="40"/>
          <w:szCs w:val="40"/>
        </w:rPr>
        <w:t>Problem 1:</w:t>
      </w:r>
    </w:p>
    <w:p w14:paraId="1FC653A3" w14:textId="293012FA" w:rsidR="001C45AE" w:rsidRDefault="001C45AE">
      <w:r>
        <w:t>In the lines</w:t>
      </w:r>
      <w:r w:rsidR="009F27B1">
        <w:t>,</w:t>
      </w:r>
      <w:r>
        <w:t xml:space="preserve"> </w:t>
      </w:r>
      <w:r w:rsidR="009F27B1">
        <w:t>6-12</w:t>
      </w:r>
      <w:r>
        <w:t xml:space="preserve"> Step Response Model for Plant is generated.</w:t>
      </w:r>
    </w:p>
    <w:p w14:paraId="16262439" w14:textId="4FD26D60" w:rsidR="001C45AE" w:rsidRDefault="001C45AE">
      <w:r>
        <w:t>In the lines 30,31</w:t>
      </w:r>
      <w:r w:rsidR="009F27B1">
        <w:t>,</w:t>
      </w:r>
      <w:r>
        <w:t xml:space="preserve"> two save matrices are now being created one for the model output and one for the actual plant output.</w:t>
      </w:r>
    </w:p>
    <w:p w14:paraId="16711C02" w14:textId="6E7CD8E6" w:rsidR="001C45AE" w:rsidRDefault="001C45AE">
      <w:r>
        <w:t xml:space="preserve">Inline 68, error at the previous instant is multiplied with a column vector of ones </w:t>
      </w:r>
      <w:r w:rsidR="009F27B1">
        <w:t>and the elements till</w:t>
      </w:r>
      <w:r>
        <w:t xml:space="preserve"> the prediction horizon a</w:t>
      </w:r>
      <w:r w:rsidR="009F27B1">
        <w:t>re</w:t>
      </w:r>
      <w:r>
        <w:t xml:space="preserve"> added to the </w:t>
      </w:r>
      <w:proofErr w:type="spellStart"/>
      <w:r>
        <w:t>predError</w:t>
      </w:r>
      <w:proofErr w:type="spellEnd"/>
      <w:r>
        <w:t xml:space="preserve"> inline 73.</w:t>
      </w:r>
    </w:p>
    <w:p w14:paraId="4699DCA6" w14:textId="60EE618A" w:rsidR="009F27B1" w:rsidRDefault="009F27B1">
      <w:r>
        <w:t>Inline 91, column vector of previous output error is now being added to YHAT.</w:t>
      </w:r>
    </w:p>
    <w:p w14:paraId="3D842355" w14:textId="6B017669" w:rsidR="001C45AE" w:rsidRDefault="001C45AE">
      <w:r>
        <w:t>In the lines 93-100, plant output to the computed output is generated and both the model and plant outputs are stored in their respective save matrices in lines 103-106.</w:t>
      </w:r>
    </w:p>
    <w:p w14:paraId="3228884A" w14:textId="34A7D3A8" w:rsidR="001C45AE" w:rsidRDefault="001C45AE">
      <w:r>
        <w:t>In the lines 110-117, code has been modified to now plot both the model predicted outputs and the actual outputs in red and blue respectively.</w:t>
      </w:r>
    </w:p>
    <w:p w14:paraId="459116A9" w14:textId="5E47EA5B" w:rsidR="001C45AE" w:rsidRDefault="001C45AE" w:rsidP="001C45AE">
      <w:pPr>
        <w:rPr>
          <w:b/>
          <w:bCs/>
          <w:sz w:val="40"/>
          <w:szCs w:val="40"/>
        </w:rPr>
      </w:pPr>
      <w:r w:rsidRPr="001C45AE">
        <w:rPr>
          <w:b/>
          <w:bCs/>
          <w:sz w:val="40"/>
          <w:szCs w:val="40"/>
        </w:rPr>
        <w:t xml:space="preserve">Problem </w:t>
      </w:r>
      <w:r>
        <w:rPr>
          <w:b/>
          <w:bCs/>
          <w:sz w:val="40"/>
          <w:szCs w:val="40"/>
        </w:rPr>
        <w:t>2a</w:t>
      </w:r>
      <w:r w:rsidRPr="001C45AE">
        <w:rPr>
          <w:b/>
          <w:bCs/>
          <w:sz w:val="40"/>
          <w:szCs w:val="40"/>
        </w:rPr>
        <w:t>:</w:t>
      </w:r>
    </w:p>
    <w:p w14:paraId="5328E0CC" w14:textId="297DC6BB" w:rsidR="001C45AE" w:rsidRDefault="001C45AE">
      <w:r>
        <w:t xml:space="preserve">In lines </w:t>
      </w:r>
      <w:r w:rsidR="009F27B1">
        <w:t>9-13</w:t>
      </w:r>
      <w:r>
        <w:t>, Disturbance matrix is stored and the step model for disturbance is computed.</w:t>
      </w:r>
    </w:p>
    <w:p w14:paraId="593DBFAF" w14:textId="353CD659" w:rsidR="009F27B1" w:rsidRDefault="009F27B1">
      <w:r>
        <w:t>Error is now always zero as there is no model mismatch.</w:t>
      </w:r>
    </w:p>
    <w:p w14:paraId="4B5135CD" w14:textId="6A8C58C0" w:rsidR="001C45AE" w:rsidRDefault="001C45AE">
      <w:r>
        <w:t>Inline 7</w:t>
      </w:r>
      <w:r w:rsidR="009F27B1">
        <w:t>0</w:t>
      </w:r>
      <w:r>
        <w:t xml:space="preserve">, the change in output due to the disturbance is computed and the values till the prediction horizon are being added to the </w:t>
      </w:r>
      <w:proofErr w:type="spellStart"/>
      <w:r>
        <w:t>predError</w:t>
      </w:r>
      <w:proofErr w:type="spellEnd"/>
      <w:r>
        <w:t xml:space="preserve"> inline 7</w:t>
      </w:r>
      <w:r w:rsidR="009F27B1">
        <w:t>1</w:t>
      </w:r>
      <w:r>
        <w:t>.</w:t>
      </w:r>
    </w:p>
    <w:p w14:paraId="16387D27" w14:textId="156FFC8E" w:rsidR="001C45AE" w:rsidRDefault="001C45AE">
      <w:r>
        <w:t>In lines 9</w:t>
      </w:r>
      <w:r w:rsidR="009F27B1">
        <w:t>0</w:t>
      </w:r>
      <w:r>
        <w:t xml:space="preserve">, the </w:t>
      </w:r>
      <w:r w:rsidR="009F27B1">
        <w:t>model</w:t>
      </w:r>
      <w:r>
        <w:t xml:space="preserve"> output is now being computed along with the disturbance effect.</w:t>
      </w:r>
    </w:p>
    <w:p w14:paraId="61B54776" w14:textId="402D5575" w:rsidR="001C45AE" w:rsidRDefault="001C45AE" w:rsidP="001C45AE">
      <w:pPr>
        <w:rPr>
          <w:b/>
          <w:bCs/>
          <w:sz w:val="40"/>
          <w:szCs w:val="40"/>
        </w:rPr>
      </w:pPr>
      <w:r w:rsidRPr="001C45AE">
        <w:rPr>
          <w:b/>
          <w:bCs/>
          <w:sz w:val="40"/>
          <w:szCs w:val="40"/>
        </w:rPr>
        <w:t xml:space="preserve">Problem </w:t>
      </w:r>
      <w:r>
        <w:rPr>
          <w:b/>
          <w:bCs/>
          <w:sz w:val="40"/>
          <w:szCs w:val="40"/>
        </w:rPr>
        <w:t>2c</w:t>
      </w:r>
      <w:r w:rsidRPr="001C45AE">
        <w:rPr>
          <w:b/>
          <w:bCs/>
          <w:sz w:val="40"/>
          <w:szCs w:val="40"/>
        </w:rPr>
        <w:t>:</w:t>
      </w:r>
    </w:p>
    <w:p w14:paraId="16E96B6A" w14:textId="56BAD650" w:rsidR="001C45AE" w:rsidRDefault="001C45AE" w:rsidP="001C45AE">
      <w:r>
        <w:t xml:space="preserve">The code for part ‘b’ is exactly </w:t>
      </w:r>
      <w:r w:rsidR="009F27B1">
        <w:t xml:space="preserve">the </w:t>
      </w:r>
      <w:r>
        <w:t>same as that for part ‘a’ except for the disturbance matrix being modified to the one in part ‘b’.</w:t>
      </w:r>
    </w:p>
    <w:p w14:paraId="26342F08" w14:textId="77777777" w:rsidR="001C45AE" w:rsidRDefault="001C45AE" w:rsidP="001C45AE">
      <w:pPr>
        <w:rPr>
          <w:b/>
          <w:bCs/>
          <w:sz w:val="40"/>
          <w:szCs w:val="40"/>
        </w:rPr>
      </w:pPr>
    </w:p>
    <w:p w14:paraId="08ACA151" w14:textId="77777777" w:rsidR="001C45AE" w:rsidRDefault="001C45AE"/>
    <w:p w14:paraId="38899258" w14:textId="77777777" w:rsidR="001C45AE" w:rsidRDefault="001C45AE"/>
    <w:p w14:paraId="35B76058" w14:textId="77777777" w:rsidR="001C45AE" w:rsidRPr="001C45AE" w:rsidRDefault="001C45AE"/>
    <w:sectPr w:rsidR="001C45AE" w:rsidRPr="001C45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jcxtDA1N7I0NjdV0lEKTi0uzszPAykwrgUA+YupPCwAAAA="/>
  </w:docVars>
  <w:rsids>
    <w:rsidRoot w:val="004F1B20"/>
    <w:rsid w:val="001C45AE"/>
    <w:rsid w:val="004F1B20"/>
    <w:rsid w:val="00507A20"/>
    <w:rsid w:val="00704F3A"/>
    <w:rsid w:val="008D4B2A"/>
    <w:rsid w:val="009F27B1"/>
    <w:rsid w:val="00E1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10AC"/>
  <w15:chartTrackingRefBased/>
  <w15:docId w15:val="{85104276-49D0-4525-9E9A-2038F464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Prasad</dc:creator>
  <cp:keywords/>
  <dc:description/>
  <cp:lastModifiedBy>Tarun Prasad</cp:lastModifiedBy>
  <cp:revision>5</cp:revision>
  <cp:lastPrinted>2019-09-21T10:23:00Z</cp:lastPrinted>
  <dcterms:created xsi:type="dcterms:W3CDTF">2019-09-20T04:30:00Z</dcterms:created>
  <dcterms:modified xsi:type="dcterms:W3CDTF">2019-09-21T10:23:00Z</dcterms:modified>
</cp:coreProperties>
</file>